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780642" w14:textId="4E2D35D5" w:rsidR="00794663" w:rsidRDefault="002F5478" w:rsidP="00C67B95">
      <w:r>
        <w:rPr>
          <w:noProof/>
        </w:rPr>
        <w:drawing>
          <wp:inline distT="0" distB="0" distL="0" distR="0" wp14:anchorId="32E89ACC" wp14:editId="71315F16">
            <wp:extent cx="5683673" cy="869950"/>
            <wp:effectExtent l="0" t="0" r="0" b="635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89688" cy="870871"/>
                    </a:xfrm>
                    <a:prstGeom prst="rect">
                      <a:avLst/>
                    </a:prstGeom>
                    <a:noFill/>
                    <a:ln>
                      <a:noFill/>
                    </a:ln>
                  </pic:spPr>
                </pic:pic>
              </a:graphicData>
            </a:graphic>
          </wp:inline>
        </w:drawing>
      </w:r>
    </w:p>
    <w:p w14:paraId="377718CD" w14:textId="77777777" w:rsidR="002F5478" w:rsidRDefault="002F5478" w:rsidP="00C67B95"/>
    <w:p w14:paraId="529CC9BD" w14:textId="249C640D" w:rsidR="00967B34" w:rsidRPr="00967B34" w:rsidRDefault="00967B34" w:rsidP="00C67B95">
      <w:pPr>
        <w:tabs>
          <w:tab w:val="left" w:pos="3320"/>
        </w:tabs>
        <w:rPr>
          <w:b/>
          <w:bCs/>
        </w:rPr>
      </w:pPr>
      <w:r w:rsidRPr="00967B34">
        <w:rPr>
          <w:b/>
          <w:bCs/>
        </w:rPr>
        <w:t xml:space="preserve">Exciting </w:t>
      </w:r>
      <w:hyperlink r:id="rId12" w:history="1">
        <w:r w:rsidR="00DC0CDB" w:rsidRPr="000452FF">
          <w:rPr>
            <w:rStyle w:val="Hyperlink"/>
            <w:b/>
            <w:bCs/>
          </w:rPr>
          <w:t>Faraday Undergraduate Summer Experience (FUSE)</w:t>
        </w:r>
      </w:hyperlink>
      <w:r w:rsidRPr="00967B34">
        <w:rPr>
          <w:b/>
          <w:bCs/>
        </w:rPr>
        <w:t xml:space="preserve"> </w:t>
      </w:r>
      <w:r w:rsidR="00340C06">
        <w:rPr>
          <w:b/>
          <w:bCs/>
        </w:rPr>
        <w:t xml:space="preserve">paid </w:t>
      </w:r>
      <w:r w:rsidR="00DC0CDB">
        <w:rPr>
          <w:b/>
          <w:bCs/>
        </w:rPr>
        <w:t xml:space="preserve">internship </w:t>
      </w:r>
      <w:r w:rsidRPr="00967B34">
        <w:rPr>
          <w:b/>
          <w:bCs/>
        </w:rPr>
        <w:t>opportunit</w:t>
      </w:r>
      <w:r w:rsidR="00C210D3">
        <w:rPr>
          <w:b/>
          <w:bCs/>
        </w:rPr>
        <w:t>ies for summer 2022</w:t>
      </w:r>
      <w:r w:rsidRPr="00967B34">
        <w:rPr>
          <w:b/>
          <w:bCs/>
        </w:rPr>
        <w:t>.</w:t>
      </w:r>
    </w:p>
    <w:p w14:paraId="0482981F" w14:textId="0A3620C9" w:rsidR="00967B34" w:rsidRDefault="000452FF" w:rsidP="00C67B95">
      <w:pPr>
        <w:tabs>
          <w:tab w:val="left" w:pos="3320"/>
        </w:tabs>
      </w:pPr>
      <w:r>
        <w:t xml:space="preserve">Studying a STEM degree?  Wondering what career to pursue?  Interested in finding out more about the battery sector?  </w:t>
      </w:r>
      <w:r w:rsidR="00967B34">
        <w:t xml:space="preserve">Keen to </w:t>
      </w:r>
      <w:r w:rsidR="00CA7145">
        <w:t>spend time with</w:t>
      </w:r>
      <w:r w:rsidR="00967B34">
        <w:t xml:space="preserve"> a dynamic community of pioneering battery researchers seeking to find solutions to support a fully electric future?</w:t>
      </w:r>
    </w:p>
    <w:p w14:paraId="378FDB57" w14:textId="28835530" w:rsidR="00CA7145" w:rsidRDefault="00BC7272" w:rsidP="00C67B95">
      <w:pPr>
        <w:tabs>
          <w:tab w:val="left" w:pos="3320"/>
        </w:tabs>
      </w:pPr>
      <w:r>
        <w:t>The Faraday Institution</w:t>
      </w:r>
      <w:r w:rsidR="00C6081F">
        <w:t xml:space="preserve"> is offering </w:t>
      </w:r>
      <w:r w:rsidR="00C0418B">
        <w:t xml:space="preserve">a total of </w:t>
      </w:r>
      <w:r w:rsidR="00C6081F">
        <w:t>56 internship</w:t>
      </w:r>
      <w:r w:rsidR="0054050D">
        <w:t>s, f</w:t>
      </w:r>
      <w:r w:rsidR="00C6081F">
        <w:t>or undergraduate students to spend 8</w:t>
      </w:r>
      <w:r w:rsidR="00944BBD">
        <w:t xml:space="preserve"> </w:t>
      </w:r>
      <w:r w:rsidR="00C6081F">
        <w:t xml:space="preserve">weeks </w:t>
      </w:r>
      <w:r w:rsidR="00C210D3">
        <w:t>working on battery related projects</w:t>
      </w:r>
      <w:r w:rsidR="0054050D">
        <w:t xml:space="preserve">.  </w:t>
      </w:r>
    </w:p>
    <w:p w14:paraId="3730D0ED" w14:textId="66BFBE91" w:rsidR="00B6135A" w:rsidRPr="00E366EC" w:rsidRDefault="00B6135A" w:rsidP="00C67B95">
      <w:pPr>
        <w:tabs>
          <w:tab w:val="left" w:pos="3320"/>
        </w:tabs>
        <w:rPr>
          <w:color w:val="767171" w:themeColor="background2" w:themeShade="80"/>
        </w:rPr>
      </w:pPr>
      <w:r>
        <w:rPr>
          <w:b/>
          <w:bCs/>
        </w:rPr>
        <w:t>Project title:</w:t>
      </w:r>
      <w:r w:rsidR="00E366EC">
        <w:rPr>
          <w:b/>
          <w:bCs/>
        </w:rPr>
        <w:t xml:space="preserve"> </w:t>
      </w:r>
      <w:r w:rsidR="00220C05" w:rsidRPr="008501C0">
        <w:t xml:space="preserve">Adding </w:t>
      </w:r>
      <w:r w:rsidR="00CA048E" w:rsidRPr="008501C0">
        <w:t xml:space="preserve">a </w:t>
      </w:r>
      <w:r w:rsidR="00220C05" w:rsidRPr="008501C0">
        <w:t>drive cycle library to the Faraday Institution Multiscale Modelling Framework</w:t>
      </w:r>
    </w:p>
    <w:p w14:paraId="132E59C8" w14:textId="72BDCC1D" w:rsidR="001F4FF5" w:rsidRDefault="001F4FF5" w:rsidP="00C67B95">
      <w:pPr>
        <w:tabs>
          <w:tab w:val="left" w:pos="3320"/>
        </w:tabs>
      </w:pPr>
      <w:r>
        <w:rPr>
          <w:b/>
          <w:bCs/>
        </w:rPr>
        <w:t>Project description:</w:t>
      </w:r>
    </w:p>
    <w:p w14:paraId="5C501176" w14:textId="5AD0032A" w:rsidR="00220C05" w:rsidRPr="008501C0" w:rsidRDefault="00220C05" w:rsidP="00C67B95">
      <w:pPr>
        <w:tabs>
          <w:tab w:val="left" w:pos="3320"/>
        </w:tabs>
      </w:pPr>
      <w:proofErr w:type="spellStart"/>
      <w:r w:rsidRPr="008501C0">
        <w:t>PyBaMM</w:t>
      </w:r>
      <w:proofErr w:type="spellEnd"/>
      <w:r w:rsidRPr="008501C0">
        <w:t xml:space="preserve"> (Python Battery Mathematical Modelling) is a flexible framework developed by Faraday researchers in the Multiscale Modelling project, which aims to enable modellers to add new models with a minimum of coding and to build up a library of battery models. </w:t>
      </w:r>
      <w:proofErr w:type="spellStart"/>
      <w:r w:rsidRPr="008501C0">
        <w:t>PyBaMM</w:t>
      </w:r>
      <w:proofErr w:type="spellEnd"/>
      <w:r w:rsidRPr="008501C0">
        <w:t xml:space="preserve"> includes the ability to simulate experiments on a cell, but it would be useful to be able to test a cell against a particular drive cycle, which defines how the cell is used in a series of steps. The drive cycle therefore defines a sequence of operation of the </w:t>
      </w:r>
      <w:proofErr w:type="gramStart"/>
      <w:r w:rsidRPr="008501C0">
        <w:t>battery</w:t>
      </w:r>
      <w:proofErr w:type="gramEnd"/>
      <w:r w:rsidRPr="008501C0">
        <w:t xml:space="preserve"> and this can impact how the battery behaves and degrades. There are a number of drive cycle standards used in both academia and industry, but the challenge is defining them in a consistent manner and making them compatible with </w:t>
      </w:r>
      <w:proofErr w:type="spellStart"/>
      <w:r w:rsidRPr="008501C0">
        <w:t>PyBaMM</w:t>
      </w:r>
      <w:proofErr w:type="spellEnd"/>
      <w:r w:rsidRPr="008501C0">
        <w:t xml:space="preserve">. This project is for a student to develop a standard way to represent drive cycles and how to convert their units, research which drive cycle standards are in use and code them up, </w:t>
      </w:r>
      <w:proofErr w:type="gramStart"/>
      <w:r w:rsidRPr="008501C0">
        <w:t>so as to</w:t>
      </w:r>
      <w:proofErr w:type="gramEnd"/>
      <w:r w:rsidRPr="008501C0">
        <w:t xml:space="preserve"> develop a library of drive cycles in </w:t>
      </w:r>
      <w:proofErr w:type="spellStart"/>
      <w:r w:rsidRPr="008501C0">
        <w:t>PyBaMM</w:t>
      </w:r>
      <w:proofErr w:type="spellEnd"/>
      <w:r w:rsidRPr="008501C0">
        <w:t>.</w:t>
      </w:r>
    </w:p>
    <w:p w14:paraId="79163E91" w14:textId="6804A87B" w:rsidR="004359F8" w:rsidRPr="008501C0" w:rsidRDefault="004359F8" w:rsidP="00C67B95">
      <w:pPr>
        <w:tabs>
          <w:tab w:val="left" w:pos="3320"/>
        </w:tabs>
      </w:pPr>
      <w:r w:rsidRPr="008501C0">
        <w:t>Learning objectives include:</w:t>
      </w:r>
    </w:p>
    <w:p w14:paraId="7F973637" w14:textId="77777777" w:rsidR="004359F8" w:rsidRPr="008501C0" w:rsidRDefault="004359F8" w:rsidP="004359F8">
      <w:pPr>
        <w:pStyle w:val="ListParagraph"/>
        <w:numPr>
          <w:ilvl w:val="0"/>
          <w:numId w:val="4"/>
        </w:numPr>
        <w:rPr>
          <w:rFonts w:cstheme="minorHAnsi"/>
        </w:rPr>
      </w:pPr>
      <w:r w:rsidRPr="008501C0">
        <w:rPr>
          <w:rFonts w:cstheme="minorHAnsi"/>
        </w:rPr>
        <w:t>Understanding of how batteries are used in a range of applications</w:t>
      </w:r>
    </w:p>
    <w:p w14:paraId="6707C600" w14:textId="77777777" w:rsidR="004359F8" w:rsidRPr="008501C0" w:rsidRDefault="004359F8" w:rsidP="004359F8">
      <w:pPr>
        <w:pStyle w:val="ListParagraph"/>
        <w:numPr>
          <w:ilvl w:val="0"/>
          <w:numId w:val="4"/>
        </w:numPr>
        <w:rPr>
          <w:rFonts w:cstheme="minorHAnsi"/>
        </w:rPr>
      </w:pPr>
      <w:r w:rsidRPr="008501C0">
        <w:rPr>
          <w:rFonts w:cstheme="minorHAnsi"/>
        </w:rPr>
        <w:t xml:space="preserve">Learning how to use </w:t>
      </w:r>
      <w:proofErr w:type="spellStart"/>
      <w:r w:rsidRPr="008501C0">
        <w:rPr>
          <w:rFonts w:cstheme="minorHAnsi"/>
        </w:rPr>
        <w:t>PyBaMM</w:t>
      </w:r>
      <w:proofErr w:type="spellEnd"/>
    </w:p>
    <w:p w14:paraId="3043EF1A" w14:textId="77777777" w:rsidR="004359F8" w:rsidRPr="008501C0" w:rsidRDefault="004359F8" w:rsidP="004359F8">
      <w:pPr>
        <w:pStyle w:val="ListParagraph"/>
        <w:numPr>
          <w:ilvl w:val="0"/>
          <w:numId w:val="4"/>
        </w:numPr>
        <w:rPr>
          <w:rFonts w:cstheme="minorHAnsi"/>
        </w:rPr>
      </w:pPr>
      <w:r w:rsidRPr="008501C0">
        <w:rPr>
          <w:rFonts w:cstheme="minorHAnsi"/>
        </w:rPr>
        <w:t>Review of drive cycles currently in use to test batteries</w:t>
      </w:r>
    </w:p>
    <w:p w14:paraId="39389103" w14:textId="77777777" w:rsidR="004359F8" w:rsidRPr="008501C0" w:rsidRDefault="004359F8" w:rsidP="004359F8">
      <w:pPr>
        <w:pStyle w:val="ListParagraph"/>
        <w:numPr>
          <w:ilvl w:val="0"/>
          <w:numId w:val="4"/>
        </w:numPr>
        <w:rPr>
          <w:rFonts w:cstheme="minorHAnsi"/>
        </w:rPr>
      </w:pPr>
      <w:r w:rsidRPr="008501C0">
        <w:rPr>
          <w:rFonts w:cstheme="minorHAnsi"/>
        </w:rPr>
        <w:t>Development of a drive cycle standard</w:t>
      </w:r>
    </w:p>
    <w:p w14:paraId="15C06DD3" w14:textId="77777777" w:rsidR="004359F8" w:rsidRDefault="004359F8" w:rsidP="00C67B95">
      <w:pPr>
        <w:tabs>
          <w:tab w:val="left" w:pos="3320"/>
        </w:tabs>
        <w:rPr>
          <w:color w:val="767171" w:themeColor="background2" w:themeShade="80"/>
        </w:rPr>
      </w:pPr>
    </w:p>
    <w:p w14:paraId="2F17B296" w14:textId="3E9E5C84" w:rsidR="001F4FF5" w:rsidRPr="008501C0" w:rsidRDefault="001F4FF5" w:rsidP="00C67B95">
      <w:pPr>
        <w:tabs>
          <w:tab w:val="left" w:pos="3320"/>
        </w:tabs>
      </w:pPr>
      <w:r w:rsidRPr="008501C0">
        <w:rPr>
          <w:b/>
          <w:bCs/>
        </w:rPr>
        <w:t>Supervisor:</w:t>
      </w:r>
      <w:r w:rsidR="00E366EC" w:rsidRPr="008501C0">
        <w:rPr>
          <w:b/>
          <w:bCs/>
        </w:rPr>
        <w:t xml:space="preserve"> </w:t>
      </w:r>
      <w:r w:rsidR="00CB659C" w:rsidRPr="008501C0">
        <w:t>Dan Brett</w:t>
      </w:r>
    </w:p>
    <w:p w14:paraId="3DF38211" w14:textId="16C0F7FD" w:rsidR="005848DC" w:rsidRPr="008501C0" w:rsidRDefault="005848DC" w:rsidP="00C67B95">
      <w:pPr>
        <w:tabs>
          <w:tab w:val="left" w:pos="3320"/>
        </w:tabs>
        <w:rPr>
          <w:b/>
          <w:bCs/>
        </w:rPr>
      </w:pPr>
      <w:r w:rsidRPr="008501C0">
        <w:rPr>
          <w:b/>
          <w:bCs/>
        </w:rPr>
        <w:t>University:</w:t>
      </w:r>
      <w:r w:rsidR="00E366EC" w:rsidRPr="008501C0">
        <w:rPr>
          <w:b/>
          <w:bCs/>
        </w:rPr>
        <w:t xml:space="preserve"> </w:t>
      </w:r>
      <w:r w:rsidR="00CB659C" w:rsidRPr="008501C0">
        <w:t>University College London</w:t>
      </w:r>
    </w:p>
    <w:p w14:paraId="10CD05B4" w14:textId="0283AB07" w:rsidR="005848DC" w:rsidRPr="008501C0" w:rsidRDefault="005848DC" w:rsidP="00C67B95">
      <w:pPr>
        <w:tabs>
          <w:tab w:val="left" w:pos="3320"/>
        </w:tabs>
        <w:rPr>
          <w:i/>
          <w:iCs/>
        </w:rPr>
      </w:pPr>
      <w:r w:rsidRPr="008501C0">
        <w:rPr>
          <w:b/>
          <w:bCs/>
        </w:rPr>
        <w:t xml:space="preserve">Location: </w:t>
      </w:r>
      <w:r w:rsidR="00220C05" w:rsidRPr="008501C0">
        <w:rPr>
          <w:i/>
          <w:iCs/>
        </w:rPr>
        <w:t>In person with remote (home) working possible</w:t>
      </w:r>
    </w:p>
    <w:p w14:paraId="6CEF53A6" w14:textId="206F7CFB" w:rsidR="00B138D5" w:rsidRPr="00B138D5" w:rsidRDefault="00B138D5" w:rsidP="00C67B95">
      <w:pPr>
        <w:tabs>
          <w:tab w:val="left" w:pos="3320"/>
        </w:tabs>
        <w:rPr>
          <w:b/>
          <w:bCs/>
        </w:rPr>
      </w:pPr>
      <w:r>
        <w:rPr>
          <w:b/>
          <w:bCs/>
        </w:rPr>
        <w:t xml:space="preserve">Start date: </w:t>
      </w:r>
      <w:r w:rsidRPr="002719FC">
        <w:rPr>
          <w:rFonts w:ascii="Calibri" w:hAnsi="Calibri" w:cs="Calibri"/>
          <w:color w:val="000000"/>
        </w:rPr>
        <w:t>The internship is a</w:t>
      </w:r>
      <w:r>
        <w:rPr>
          <w:rFonts w:ascii="Calibri" w:hAnsi="Calibri" w:cs="Calibri"/>
          <w:color w:val="000000"/>
        </w:rPr>
        <w:t xml:space="preserve"> </w:t>
      </w:r>
      <w:r w:rsidRPr="002719FC">
        <w:rPr>
          <w:rFonts w:ascii="Calibri" w:hAnsi="Calibri" w:cs="Calibri"/>
          <w:color w:val="000000"/>
        </w:rPr>
        <w:t xml:space="preserve">full-time role for 8 </w:t>
      </w:r>
      <w:r w:rsidRPr="008501C0">
        <w:rPr>
          <w:rFonts w:ascii="Calibri" w:hAnsi="Calibri" w:cs="Calibri"/>
          <w:color w:val="000000"/>
        </w:rPr>
        <w:t xml:space="preserve">weeks </w:t>
      </w:r>
      <w:r w:rsidR="008501C0" w:rsidRPr="008501C0">
        <w:rPr>
          <w:rFonts w:ascii="Calibri" w:hAnsi="Calibri" w:cs="Calibri"/>
          <w:color w:val="000000"/>
        </w:rPr>
        <w:t>during June – September 2022</w:t>
      </w:r>
    </w:p>
    <w:p w14:paraId="6EFA002B" w14:textId="086CBA22" w:rsidR="00AB6B9F" w:rsidRPr="00BA1BF3" w:rsidRDefault="00BA1BF3" w:rsidP="00AB6B9F">
      <w:pPr>
        <w:pStyle w:val="Default"/>
        <w:rPr>
          <w:b/>
          <w:bCs/>
          <w:sz w:val="22"/>
          <w:szCs w:val="22"/>
        </w:rPr>
      </w:pPr>
      <w:r>
        <w:rPr>
          <w:b/>
          <w:bCs/>
          <w:sz w:val="22"/>
          <w:szCs w:val="22"/>
        </w:rPr>
        <w:t>Eligibility:</w:t>
      </w:r>
    </w:p>
    <w:p w14:paraId="128FD377" w14:textId="77777777" w:rsidR="00AB6B9F" w:rsidRDefault="00AB6B9F" w:rsidP="00AB6B9F">
      <w:pPr>
        <w:pStyle w:val="Default"/>
        <w:rPr>
          <w:sz w:val="22"/>
          <w:szCs w:val="22"/>
        </w:rPr>
      </w:pPr>
    </w:p>
    <w:p w14:paraId="07E5574D" w14:textId="77777777" w:rsidR="00AB6B9F" w:rsidRDefault="00AB6B9F" w:rsidP="00AB6B9F">
      <w:pPr>
        <w:pStyle w:val="Default"/>
        <w:spacing w:after="30"/>
        <w:rPr>
          <w:sz w:val="22"/>
          <w:szCs w:val="22"/>
        </w:rPr>
      </w:pPr>
      <w:r>
        <w:rPr>
          <w:sz w:val="22"/>
          <w:szCs w:val="22"/>
        </w:rPr>
        <w:t xml:space="preserve">• Be registered full-time undergraduate student from a UK university. </w:t>
      </w:r>
    </w:p>
    <w:p w14:paraId="0452EB2F" w14:textId="77777777" w:rsidR="00AB6B9F" w:rsidRDefault="00AB6B9F" w:rsidP="00AB6B9F">
      <w:pPr>
        <w:pStyle w:val="Default"/>
        <w:spacing w:after="30"/>
        <w:rPr>
          <w:sz w:val="22"/>
          <w:szCs w:val="22"/>
        </w:rPr>
      </w:pPr>
      <w:r>
        <w:rPr>
          <w:sz w:val="22"/>
          <w:szCs w:val="22"/>
        </w:rPr>
        <w:t xml:space="preserve">• Undertake the internship within the years of their undergraduate study (i.e., not in final year or during a subsequent Masters’ programme). </w:t>
      </w:r>
    </w:p>
    <w:p w14:paraId="7C15251D" w14:textId="77777777" w:rsidR="00AB6B9F" w:rsidRDefault="00AB6B9F" w:rsidP="00AB6B9F">
      <w:pPr>
        <w:pStyle w:val="Default"/>
        <w:rPr>
          <w:sz w:val="22"/>
          <w:szCs w:val="22"/>
        </w:rPr>
      </w:pPr>
      <w:r>
        <w:rPr>
          <w:sz w:val="22"/>
          <w:szCs w:val="22"/>
        </w:rPr>
        <w:t xml:space="preserve">• Not have been a FUSE intern in a previous year </w:t>
      </w:r>
    </w:p>
    <w:p w14:paraId="6196E416" w14:textId="77777777" w:rsidR="003F0AAD" w:rsidRDefault="003F0AAD" w:rsidP="00AB6B9F">
      <w:pPr>
        <w:pStyle w:val="Default"/>
        <w:rPr>
          <w:sz w:val="22"/>
          <w:szCs w:val="22"/>
        </w:rPr>
      </w:pPr>
    </w:p>
    <w:p w14:paraId="379B8AAF" w14:textId="551BCA1F" w:rsidR="0054050D" w:rsidRDefault="00BA1BF3" w:rsidP="00B0739E">
      <w:pPr>
        <w:pStyle w:val="Default"/>
        <w:rPr>
          <w:b/>
          <w:bCs/>
          <w:sz w:val="22"/>
          <w:szCs w:val="22"/>
        </w:rPr>
      </w:pPr>
      <w:r>
        <w:rPr>
          <w:b/>
          <w:bCs/>
          <w:sz w:val="22"/>
          <w:szCs w:val="22"/>
        </w:rPr>
        <w:t>Funding:</w:t>
      </w:r>
    </w:p>
    <w:p w14:paraId="18DCF5BA" w14:textId="77777777" w:rsidR="00B0739E" w:rsidRPr="00B0739E" w:rsidRDefault="00B0739E" w:rsidP="00B0739E">
      <w:pPr>
        <w:pStyle w:val="Default"/>
        <w:rPr>
          <w:b/>
          <w:bCs/>
          <w:sz w:val="22"/>
          <w:szCs w:val="22"/>
        </w:rPr>
      </w:pPr>
    </w:p>
    <w:p w14:paraId="5B32195A" w14:textId="309E2547" w:rsidR="002719FC" w:rsidRPr="002719FC" w:rsidRDefault="002719FC" w:rsidP="002719FC">
      <w:pPr>
        <w:autoSpaceDE w:val="0"/>
        <w:autoSpaceDN w:val="0"/>
        <w:adjustRightInd w:val="0"/>
        <w:spacing w:after="0" w:line="240" w:lineRule="auto"/>
        <w:rPr>
          <w:rFonts w:ascii="Calibri" w:hAnsi="Calibri" w:cs="Calibri"/>
          <w:color w:val="000000"/>
        </w:rPr>
      </w:pPr>
      <w:r w:rsidRPr="002719FC">
        <w:rPr>
          <w:rFonts w:ascii="Calibri" w:hAnsi="Calibri" w:cs="Calibri"/>
          <w:color w:val="000000"/>
        </w:rPr>
        <w:t xml:space="preserve">A salary of </w:t>
      </w:r>
      <w:r w:rsidRPr="002719FC">
        <w:rPr>
          <w:rFonts w:ascii="Calibri" w:hAnsi="Calibri" w:cs="Calibri" w:hint="eastAsia"/>
          <w:color w:val="000000"/>
        </w:rPr>
        <w:t>£</w:t>
      </w:r>
      <w:r w:rsidRPr="002719FC">
        <w:rPr>
          <w:rFonts w:ascii="Calibri" w:hAnsi="Calibri" w:cs="Calibri"/>
          <w:color w:val="000000"/>
        </w:rPr>
        <w:t>9.</w:t>
      </w:r>
      <w:r>
        <w:rPr>
          <w:rFonts w:ascii="Calibri" w:hAnsi="Calibri" w:cs="Calibri"/>
          <w:color w:val="000000"/>
        </w:rPr>
        <w:t>9</w:t>
      </w:r>
      <w:r w:rsidRPr="002719FC">
        <w:rPr>
          <w:rFonts w:ascii="Calibri" w:hAnsi="Calibri" w:cs="Calibri"/>
          <w:color w:val="000000"/>
        </w:rPr>
        <w:t xml:space="preserve">0 / hour across the UK or </w:t>
      </w:r>
      <w:r w:rsidRPr="002719FC">
        <w:rPr>
          <w:rFonts w:ascii="Calibri" w:hAnsi="Calibri" w:cs="Calibri" w:hint="eastAsia"/>
          <w:color w:val="000000"/>
        </w:rPr>
        <w:t>£</w:t>
      </w:r>
      <w:r>
        <w:rPr>
          <w:rFonts w:ascii="Calibri" w:hAnsi="Calibri" w:cs="Calibri"/>
          <w:color w:val="000000"/>
        </w:rPr>
        <w:t>11.05</w:t>
      </w:r>
      <w:r w:rsidRPr="002719FC">
        <w:rPr>
          <w:rFonts w:ascii="Calibri" w:hAnsi="Calibri" w:cs="Calibri"/>
          <w:color w:val="000000"/>
        </w:rPr>
        <w:t xml:space="preserve"> / hour in London will be provided. This will be</w:t>
      </w:r>
    </w:p>
    <w:p w14:paraId="198940B9" w14:textId="7A034FC5" w:rsidR="002719FC" w:rsidRPr="00304FB4" w:rsidRDefault="002719FC" w:rsidP="002719FC">
      <w:pPr>
        <w:autoSpaceDE w:val="0"/>
        <w:autoSpaceDN w:val="0"/>
        <w:adjustRightInd w:val="0"/>
        <w:spacing w:after="0" w:line="240" w:lineRule="auto"/>
        <w:rPr>
          <w:i/>
          <w:iCs/>
          <w:color w:val="767171" w:themeColor="background2" w:themeShade="80"/>
        </w:rPr>
      </w:pPr>
      <w:r w:rsidRPr="002719FC">
        <w:rPr>
          <w:rFonts w:ascii="Calibri" w:hAnsi="Calibri" w:cs="Calibri"/>
          <w:color w:val="000000"/>
        </w:rPr>
        <w:lastRenderedPageBreak/>
        <w:t xml:space="preserve">determined by the working address of the appointee, not the university's location. The funding is provided by </w:t>
      </w:r>
      <w:r w:rsidR="00B138D5">
        <w:rPr>
          <w:rFonts w:ascii="Calibri" w:hAnsi="Calibri" w:cs="Calibri"/>
          <w:color w:val="000000"/>
        </w:rPr>
        <w:t>t</w:t>
      </w:r>
      <w:r w:rsidRPr="002719FC">
        <w:rPr>
          <w:rFonts w:ascii="Calibri" w:hAnsi="Calibri" w:cs="Calibri"/>
          <w:color w:val="000000"/>
        </w:rPr>
        <w:t xml:space="preserve">he </w:t>
      </w:r>
      <w:hyperlink r:id="rId13" w:history="1">
        <w:r w:rsidRPr="00B0739E">
          <w:rPr>
            <w:rStyle w:val="Hyperlink"/>
            <w:rFonts w:ascii="Calibri" w:hAnsi="Calibri" w:cs="Calibri"/>
          </w:rPr>
          <w:t>Faraday Institution</w:t>
        </w:r>
      </w:hyperlink>
      <w:r w:rsidRPr="002719FC">
        <w:rPr>
          <w:rFonts w:ascii="Calibri" w:hAnsi="Calibri" w:cs="Calibri"/>
          <w:color w:val="000000"/>
        </w:rPr>
        <w:t>.</w:t>
      </w:r>
      <w:r w:rsidR="00D003C7">
        <w:rPr>
          <w:rFonts w:ascii="Calibri" w:hAnsi="Calibri" w:cs="Calibri"/>
          <w:color w:val="000000"/>
        </w:rPr>
        <w:t xml:space="preserve"> </w:t>
      </w:r>
      <w:r w:rsidR="00B07D5E">
        <w:rPr>
          <w:rFonts w:ascii="Calibri" w:hAnsi="Calibri" w:cs="Calibri"/>
          <w:color w:val="000000"/>
        </w:rPr>
        <w:t xml:space="preserve"> </w:t>
      </w:r>
    </w:p>
    <w:p w14:paraId="744290C1" w14:textId="77777777" w:rsidR="00B0739E" w:rsidRDefault="00B0739E" w:rsidP="002719FC">
      <w:pPr>
        <w:autoSpaceDE w:val="0"/>
        <w:autoSpaceDN w:val="0"/>
        <w:adjustRightInd w:val="0"/>
        <w:spacing w:after="0" w:line="240" w:lineRule="auto"/>
        <w:rPr>
          <w:rFonts w:ascii="Calibri" w:hAnsi="Calibri" w:cs="Calibri"/>
          <w:color w:val="000000"/>
        </w:rPr>
      </w:pPr>
    </w:p>
    <w:p w14:paraId="0F4ABD0A" w14:textId="32047E01" w:rsidR="00B0739E" w:rsidRPr="00B0739E" w:rsidRDefault="00B0739E" w:rsidP="002719FC">
      <w:pPr>
        <w:autoSpaceDE w:val="0"/>
        <w:autoSpaceDN w:val="0"/>
        <w:adjustRightInd w:val="0"/>
        <w:spacing w:after="0" w:line="240" w:lineRule="auto"/>
        <w:rPr>
          <w:rFonts w:ascii="Calibri" w:hAnsi="Calibri" w:cs="Calibri"/>
          <w:b/>
          <w:bCs/>
          <w:color w:val="000000"/>
        </w:rPr>
      </w:pPr>
      <w:r>
        <w:rPr>
          <w:rFonts w:ascii="Calibri" w:hAnsi="Calibri" w:cs="Calibri"/>
          <w:b/>
          <w:bCs/>
          <w:color w:val="000000"/>
        </w:rPr>
        <w:t xml:space="preserve">Additional </w:t>
      </w:r>
      <w:r w:rsidR="006A0E0D">
        <w:rPr>
          <w:rFonts w:ascii="Calibri" w:hAnsi="Calibri" w:cs="Calibri"/>
          <w:b/>
          <w:bCs/>
          <w:color w:val="000000"/>
        </w:rPr>
        <w:t>activities:</w:t>
      </w:r>
    </w:p>
    <w:p w14:paraId="6C687EDB" w14:textId="77777777" w:rsidR="00B6135A" w:rsidRDefault="00B6135A" w:rsidP="002719FC">
      <w:pPr>
        <w:autoSpaceDE w:val="0"/>
        <w:autoSpaceDN w:val="0"/>
        <w:adjustRightInd w:val="0"/>
        <w:spacing w:after="0" w:line="240" w:lineRule="auto"/>
        <w:rPr>
          <w:rFonts w:ascii="Calibri" w:hAnsi="Calibri" w:cs="Calibri"/>
          <w:color w:val="000000"/>
        </w:rPr>
      </w:pPr>
    </w:p>
    <w:p w14:paraId="4184A770" w14:textId="685A6514" w:rsidR="002719FC" w:rsidRPr="002719FC" w:rsidRDefault="002719FC" w:rsidP="002719FC">
      <w:pPr>
        <w:autoSpaceDE w:val="0"/>
        <w:autoSpaceDN w:val="0"/>
        <w:adjustRightInd w:val="0"/>
        <w:spacing w:after="0" w:line="240" w:lineRule="auto"/>
        <w:rPr>
          <w:rFonts w:ascii="Calibri" w:hAnsi="Calibri" w:cs="Calibri"/>
          <w:color w:val="000000"/>
        </w:rPr>
      </w:pPr>
      <w:r w:rsidRPr="002719FC">
        <w:rPr>
          <w:rFonts w:ascii="Calibri" w:hAnsi="Calibri" w:cs="Calibri"/>
          <w:color w:val="000000"/>
        </w:rPr>
        <w:t xml:space="preserve">During the </w:t>
      </w:r>
      <w:r w:rsidR="00F77EF2">
        <w:rPr>
          <w:rFonts w:ascii="Calibri" w:hAnsi="Calibri" w:cs="Calibri"/>
          <w:color w:val="000000"/>
        </w:rPr>
        <w:t>FUSE internship</w:t>
      </w:r>
      <w:r w:rsidRPr="002719FC">
        <w:rPr>
          <w:rFonts w:ascii="Calibri" w:hAnsi="Calibri" w:cs="Calibri"/>
          <w:color w:val="000000"/>
        </w:rPr>
        <w:t xml:space="preserve"> you</w:t>
      </w:r>
      <w:r w:rsidR="006A0E0D">
        <w:rPr>
          <w:rFonts w:ascii="Calibri" w:hAnsi="Calibri" w:cs="Calibri"/>
          <w:color w:val="000000"/>
        </w:rPr>
        <w:t xml:space="preserve"> will be</w:t>
      </w:r>
      <w:r w:rsidRPr="002719FC">
        <w:rPr>
          <w:rFonts w:ascii="Calibri" w:hAnsi="Calibri" w:cs="Calibri"/>
          <w:color w:val="000000"/>
        </w:rPr>
        <w:t xml:space="preserve"> able to attend Faraday Masterclasses</w:t>
      </w:r>
      <w:r w:rsidR="00F77EF2">
        <w:rPr>
          <w:rFonts w:ascii="Calibri" w:hAnsi="Calibri" w:cs="Calibri"/>
          <w:color w:val="000000"/>
        </w:rPr>
        <w:t xml:space="preserve"> </w:t>
      </w:r>
      <w:r w:rsidRPr="002719FC">
        <w:rPr>
          <w:rFonts w:ascii="Calibri" w:hAnsi="Calibri" w:cs="Calibri"/>
          <w:color w:val="000000"/>
        </w:rPr>
        <w:t>and cohort</w:t>
      </w:r>
    </w:p>
    <w:p w14:paraId="54CD60EE" w14:textId="6EE4AE25" w:rsidR="006A0E0D" w:rsidRPr="002719FC" w:rsidRDefault="002719FC" w:rsidP="006A0E0D">
      <w:pPr>
        <w:autoSpaceDE w:val="0"/>
        <w:autoSpaceDN w:val="0"/>
        <w:adjustRightInd w:val="0"/>
        <w:spacing w:after="0" w:line="240" w:lineRule="auto"/>
        <w:rPr>
          <w:rFonts w:ascii="Calibri" w:hAnsi="Calibri" w:cs="Calibri"/>
          <w:color w:val="000000"/>
        </w:rPr>
      </w:pPr>
      <w:r w:rsidRPr="002719FC">
        <w:rPr>
          <w:rFonts w:ascii="Calibri" w:hAnsi="Calibri" w:cs="Calibri"/>
          <w:color w:val="000000"/>
        </w:rPr>
        <w:t xml:space="preserve">events </w:t>
      </w:r>
      <w:r w:rsidR="00E366EC">
        <w:rPr>
          <w:rFonts w:ascii="Calibri" w:hAnsi="Calibri" w:cs="Calibri"/>
          <w:color w:val="000000"/>
        </w:rPr>
        <w:t>which will focus</w:t>
      </w:r>
      <w:r w:rsidRPr="002719FC">
        <w:rPr>
          <w:rFonts w:ascii="Calibri" w:hAnsi="Calibri" w:cs="Calibri"/>
          <w:color w:val="000000"/>
        </w:rPr>
        <w:t xml:space="preserve"> on a variety of topics to further develop your understanding of career opportunities in</w:t>
      </w:r>
      <w:r w:rsidR="006A0E0D">
        <w:rPr>
          <w:rFonts w:ascii="Calibri" w:hAnsi="Calibri" w:cs="Calibri"/>
          <w:color w:val="000000"/>
        </w:rPr>
        <w:t xml:space="preserve"> </w:t>
      </w:r>
      <w:r w:rsidRPr="002719FC">
        <w:rPr>
          <w:rFonts w:ascii="Calibri" w:hAnsi="Calibri" w:cs="Calibri"/>
          <w:color w:val="000000"/>
        </w:rPr>
        <w:t xml:space="preserve">battery </w:t>
      </w:r>
      <w:r w:rsidR="00E366EC">
        <w:rPr>
          <w:rFonts w:ascii="Calibri" w:hAnsi="Calibri" w:cs="Calibri"/>
          <w:color w:val="000000"/>
        </w:rPr>
        <w:t>sector</w:t>
      </w:r>
      <w:r w:rsidRPr="002719FC">
        <w:rPr>
          <w:rFonts w:ascii="Calibri" w:hAnsi="Calibri" w:cs="Calibri"/>
          <w:color w:val="000000"/>
        </w:rPr>
        <w:t xml:space="preserve">. </w:t>
      </w:r>
      <w:r w:rsidR="00F77EF2">
        <w:rPr>
          <w:rFonts w:ascii="Calibri" w:hAnsi="Calibri" w:cs="Calibri"/>
          <w:color w:val="000000"/>
        </w:rPr>
        <w:t xml:space="preserve"> </w:t>
      </w:r>
      <w:r w:rsidRPr="002719FC">
        <w:rPr>
          <w:rFonts w:ascii="Calibri" w:hAnsi="Calibri" w:cs="Calibri"/>
          <w:color w:val="000000"/>
        </w:rPr>
        <w:t>At the end of the programme, yo</w:t>
      </w:r>
      <w:r w:rsidR="006A0E0D">
        <w:rPr>
          <w:rFonts w:ascii="Calibri" w:hAnsi="Calibri" w:cs="Calibri"/>
          <w:color w:val="000000"/>
        </w:rPr>
        <w:t>u will</w:t>
      </w:r>
      <w:r w:rsidRPr="002719FC">
        <w:rPr>
          <w:rFonts w:ascii="Calibri" w:hAnsi="Calibri" w:cs="Calibri"/>
          <w:color w:val="000000"/>
        </w:rPr>
        <w:t xml:space="preserve"> be invited to </w:t>
      </w:r>
    </w:p>
    <w:p w14:paraId="0B11F336" w14:textId="49A906E1" w:rsidR="002719FC" w:rsidRDefault="002719FC" w:rsidP="00E366EC">
      <w:pPr>
        <w:autoSpaceDE w:val="0"/>
        <w:autoSpaceDN w:val="0"/>
        <w:adjustRightInd w:val="0"/>
        <w:spacing w:after="0" w:line="240" w:lineRule="auto"/>
        <w:rPr>
          <w:rFonts w:ascii="Calibri" w:hAnsi="Calibri" w:cs="Calibri"/>
          <w:color w:val="000000"/>
        </w:rPr>
      </w:pPr>
      <w:r w:rsidRPr="002719FC">
        <w:rPr>
          <w:rFonts w:ascii="Calibri" w:hAnsi="Calibri" w:cs="Calibri"/>
          <w:color w:val="000000"/>
        </w:rPr>
        <w:t xml:space="preserve">to share a poster </w:t>
      </w:r>
      <w:r w:rsidR="006A0E0D">
        <w:rPr>
          <w:rFonts w:ascii="Calibri" w:hAnsi="Calibri" w:cs="Calibri"/>
          <w:color w:val="000000"/>
        </w:rPr>
        <w:t>about your work</w:t>
      </w:r>
      <w:r w:rsidRPr="002719FC">
        <w:rPr>
          <w:rFonts w:ascii="Calibri" w:hAnsi="Calibri" w:cs="Calibri"/>
          <w:color w:val="000000"/>
        </w:rPr>
        <w:t xml:space="preserve"> </w:t>
      </w:r>
      <w:r w:rsidR="00E366EC">
        <w:rPr>
          <w:rFonts w:ascii="Calibri" w:hAnsi="Calibri" w:cs="Calibri"/>
          <w:color w:val="000000"/>
        </w:rPr>
        <w:t>and prizes</w:t>
      </w:r>
      <w:r w:rsidRPr="002719FC">
        <w:rPr>
          <w:rFonts w:ascii="Calibri" w:hAnsi="Calibri" w:cs="Calibri"/>
          <w:color w:val="000000"/>
        </w:rPr>
        <w:t xml:space="preserve"> will be</w:t>
      </w:r>
      <w:r w:rsidR="00E366EC">
        <w:rPr>
          <w:rFonts w:ascii="Calibri" w:hAnsi="Calibri" w:cs="Calibri"/>
          <w:color w:val="000000"/>
        </w:rPr>
        <w:t xml:space="preserve"> </w:t>
      </w:r>
      <w:r w:rsidRPr="002719FC">
        <w:rPr>
          <w:rFonts w:ascii="Calibri" w:hAnsi="Calibri" w:cs="Calibri"/>
          <w:color w:val="000000"/>
        </w:rPr>
        <w:t>awarded.</w:t>
      </w:r>
    </w:p>
    <w:p w14:paraId="0018C706" w14:textId="77777777" w:rsidR="00E366EC" w:rsidRPr="002719FC" w:rsidRDefault="00E366EC" w:rsidP="00E366EC">
      <w:pPr>
        <w:autoSpaceDE w:val="0"/>
        <w:autoSpaceDN w:val="0"/>
        <w:adjustRightInd w:val="0"/>
        <w:spacing w:after="0" w:line="240" w:lineRule="auto"/>
        <w:rPr>
          <w:rFonts w:ascii="Calibri" w:hAnsi="Calibri" w:cs="Calibri"/>
          <w:color w:val="000000"/>
        </w:rPr>
      </w:pPr>
    </w:p>
    <w:p w14:paraId="5D9DBF2E" w14:textId="09F21AEC" w:rsidR="00967B34" w:rsidRPr="00FA17E4" w:rsidRDefault="00FA17E4" w:rsidP="00967B34">
      <w:pPr>
        <w:tabs>
          <w:tab w:val="left" w:pos="3320"/>
        </w:tabs>
        <w:rPr>
          <w:rStyle w:val="Hyperlink"/>
          <w:b/>
          <w:bCs/>
          <w:color w:val="auto"/>
          <w:u w:val="none"/>
        </w:rPr>
      </w:pPr>
      <w:r>
        <w:rPr>
          <w:rStyle w:val="Hyperlink"/>
          <w:b/>
          <w:bCs/>
          <w:color w:val="auto"/>
          <w:u w:val="none"/>
        </w:rPr>
        <w:t>Application:</w:t>
      </w:r>
    </w:p>
    <w:p w14:paraId="651FFBED" w14:textId="36FDFF3F" w:rsidR="000B0511" w:rsidRPr="00B175F8" w:rsidRDefault="00967B34" w:rsidP="00B175F8">
      <w:pPr>
        <w:ind w:right="95"/>
        <w:rPr>
          <w:i/>
          <w:color w:val="AEAAAA" w:themeColor="background2" w:themeShade="BF"/>
          <w:lang w:val="en-US"/>
        </w:rPr>
      </w:pPr>
      <w:r w:rsidRPr="00FA17E4">
        <w:rPr>
          <w:iCs/>
          <w:lang w:val="en-US"/>
        </w:rPr>
        <w:t xml:space="preserve">In order to apply for a Faraday </w:t>
      </w:r>
      <w:r w:rsidR="00E37726">
        <w:rPr>
          <w:iCs/>
          <w:lang w:val="en-US"/>
        </w:rPr>
        <w:t xml:space="preserve">Undergraduate Summer Experience (FUSE) </w:t>
      </w:r>
      <w:r w:rsidR="00D6592D">
        <w:rPr>
          <w:iCs/>
          <w:lang w:val="en-US"/>
        </w:rPr>
        <w:t>2022 internship</w:t>
      </w:r>
      <w:r w:rsidRPr="00FA17E4">
        <w:rPr>
          <w:iCs/>
          <w:lang w:val="en-US"/>
        </w:rPr>
        <w:t xml:space="preserve">, </w:t>
      </w:r>
      <w:r w:rsidR="008501C0">
        <w:rPr>
          <w:iCs/>
          <w:lang w:val="en-US"/>
        </w:rPr>
        <w:t xml:space="preserve">please send a short cover letter and CV to Professor Dan Brett </w:t>
      </w:r>
      <w:hyperlink r:id="rId14" w:history="1">
        <w:r w:rsidR="008501C0" w:rsidRPr="00CF6C03">
          <w:rPr>
            <w:rStyle w:val="Hyperlink"/>
            <w:iCs/>
            <w:lang w:val="en-US"/>
          </w:rPr>
          <w:t>d.brett@ucl.ac.uk</w:t>
        </w:r>
      </w:hyperlink>
      <w:r w:rsidR="008501C0">
        <w:rPr>
          <w:iCs/>
          <w:lang w:val="en-US"/>
        </w:rPr>
        <w:t xml:space="preserve"> by May 6</w:t>
      </w:r>
      <w:r w:rsidR="008501C0" w:rsidRPr="008501C0">
        <w:rPr>
          <w:iCs/>
          <w:vertAlign w:val="superscript"/>
          <w:lang w:val="en-US"/>
        </w:rPr>
        <w:t>th</w:t>
      </w:r>
      <w:proofErr w:type="gramStart"/>
      <w:r w:rsidR="008501C0">
        <w:rPr>
          <w:iCs/>
          <w:lang w:val="en-US"/>
        </w:rPr>
        <w:t xml:space="preserve"> 2022</w:t>
      </w:r>
      <w:proofErr w:type="gramEnd"/>
      <w:r w:rsidR="008501C0">
        <w:rPr>
          <w:iCs/>
          <w:lang w:val="en-US"/>
        </w:rPr>
        <w:t xml:space="preserve"> with ‘MSM FUSE Application’ in the subject bar.</w:t>
      </w:r>
    </w:p>
    <w:p w14:paraId="7EF9A0A5" w14:textId="4E82D266" w:rsidR="00FA17E4" w:rsidRDefault="00FA17E4" w:rsidP="00FA17E4">
      <w:pPr>
        <w:tabs>
          <w:tab w:val="left" w:pos="3320"/>
        </w:tabs>
        <w:rPr>
          <w:b/>
          <w:bCs/>
        </w:rPr>
      </w:pPr>
      <w:r>
        <w:rPr>
          <w:b/>
          <w:bCs/>
        </w:rPr>
        <w:t>Diversity</w:t>
      </w:r>
    </w:p>
    <w:p w14:paraId="0BCE8540" w14:textId="6BB471BF" w:rsidR="00FA17E4" w:rsidRDefault="00FA17E4" w:rsidP="00FA17E4">
      <w:pPr>
        <w:tabs>
          <w:tab w:val="left" w:pos="3320"/>
        </w:tabs>
      </w:pPr>
      <w:r>
        <w:t>The Faraday Institution is committed to creating a dynamic and diverse pool of talent for the fields of battery technology and energy storage.</w:t>
      </w:r>
    </w:p>
    <w:p w14:paraId="11DC47DD" w14:textId="49D9EF52" w:rsidR="00BB28BB" w:rsidRPr="00BB28BB" w:rsidRDefault="008501C0" w:rsidP="008501C0">
      <w:pPr>
        <w:tabs>
          <w:tab w:val="left" w:pos="3320"/>
        </w:tabs>
        <w:rPr>
          <w:i/>
          <w:iCs/>
          <w:color w:val="7F7F7F" w:themeColor="text1" w:themeTint="80"/>
        </w:rPr>
      </w:pPr>
      <w:r>
        <w:rPr>
          <w:sz w:val="24"/>
          <w:szCs w:val="24"/>
        </w:rPr>
        <w:t>The Chemical Engineering Department is committed to an inclusive and supportive culture for all. In recruiting, we welcome the unique contributions that everyone can bring in terms of their education, opinions, culture, ethnicity, race, sex, gender identity and expression, nation of origin, age, languages spoken, religion, disability, sexual orientation and beliefs. We continually strive to have the systems in place to ensure that all members of the Department have equal access to opportunities, reach their full potential and maintain a work-life balance.</w:t>
      </w:r>
    </w:p>
    <w:sectPr w:rsidR="00BB28BB" w:rsidRPr="00BB28BB" w:rsidSect="00E366EC">
      <w:pgSz w:w="11906" w:h="16838"/>
      <w:pgMar w:top="993" w:right="1440" w:bottom="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1C12C" w14:textId="77777777" w:rsidR="00C25678" w:rsidRDefault="00C25678" w:rsidP="00F44E5E">
      <w:pPr>
        <w:spacing w:after="0" w:line="240" w:lineRule="auto"/>
      </w:pPr>
      <w:r>
        <w:separator/>
      </w:r>
    </w:p>
  </w:endnote>
  <w:endnote w:type="continuationSeparator" w:id="0">
    <w:p w14:paraId="17B02D96" w14:textId="77777777" w:rsidR="00C25678" w:rsidRDefault="00C25678" w:rsidP="00F44E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1CD320" w14:textId="77777777" w:rsidR="00C25678" w:rsidRDefault="00C25678" w:rsidP="00F44E5E">
      <w:pPr>
        <w:spacing w:after="0" w:line="240" w:lineRule="auto"/>
      </w:pPr>
      <w:r>
        <w:separator/>
      </w:r>
    </w:p>
  </w:footnote>
  <w:footnote w:type="continuationSeparator" w:id="0">
    <w:p w14:paraId="634CF506" w14:textId="77777777" w:rsidR="00C25678" w:rsidRDefault="00C25678" w:rsidP="00F44E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7F8D1E"/>
    <w:multiLevelType w:val="hybridMultilevel"/>
    <w:tmpl w:val="33B552C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CCC1DB7"/>
    <w:multiLevelType w:val="hybridMultilevel"/>
    <w:tmpl w:val="BE1CEE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1950C10"/>
    <w:multiLevelType w:val="hybridMultilevel"/>
    <w:tmpl w:val="CAD26E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56B0E52"/>
    <w:multiLevelType w:val="hybridMultilevel"/>
    <w:tmpl w:val="BE1CEE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0MjY3NjAwNTcyMTJV0lEKTi0uzszPAykwrAUAfjqfQCwAAAA="/>
  </w:docVars>
  <w:rsids>
    <w:rsidRoot w:val="00967B34"/>
    <w:rsid w:val="0001168D"/>
    <w:rsid w:val="00012582"/>
    <w:rsid w:val="00034878"/>
    <w:rsid w:val="000452FF"/>
    <w:rsid w:val="000B0511"/>
    <w:rsid w:val="0013517F"/>
    <w:rsid w:val="001B48D0"/>
    <w:rsid w:val="001D4756"/>
    <w:rsid w:val="001F4FF5"/>
    <w:rsid w:val="00220C05"/>
    <w:rsid w:val="0022175B"/>
    <w:rsid w:val="002719FC"/>
    <w:rsid w:val="0027389D"/>
    <w:rsid w:val="0029295C"/>
    <w:rsid w:val="002D1335"/>
    <w:rsid w:val="002F5478"/>
    <w:rsid w:val="00304FB4"/>
    <w:rsid w:val="00333E53"/>
    <w:rsid w:val="00340C06"/>
    <w:rsid w:val="003B35F5"/>
    <w:rsid w:val="003F0AAD"/>
    <w:rsid w:val="004359F8"/>
    <w:rsid w:val="00446CB1"/>
    <w:rsid w:val="0054050D"/>
    <w:rsid w:val="005848DC"/>
    <w:rsid w:val="00685BFA"/>
    <w:rsid w:val="006A0E0D"/>
    <w:rsid w:val="006D10D6"/>
    <w:rsid w:val="007546A2"/>
    <w:rsid w:val="007B0A95"/>
    <w:rsid w:val="007E6B7D"/>
    <w:rsid w:val="008258E5"/>
    <w:rsid w:val="008501C0"/>
    <w:rsid w:val="008512C6"/>
    <w:rsid w:val="00941F6F"/>
    <w:rsid w:val="00944BBD"/>
    <w:rsid w:val="00967B34"/>
    <w:rsid w:val="009B2D06"/>
    <w:rsid w:val="009F16D1"/>
    <w:rsid w:val="009F7E01"/>
    <w:rsid w:val="00A0109B"/>
    <w:rsid w:val="00A54FF7"/>
    <w:rsid w:val="00A60AAD"/>
    <w:rsid w:val="00AB6B9F"/>
    <w:rsid w:val="00B0739E"/>
    <w:rsid w:val="00B0759B"/>
    <w:rsid w:val="00B07D5E"/>
    <w:rsid w:val="00B138D5"/>
    <w:rsid w:val="00B175F8"/>
    <w:rsid w:val="00B2106F"/>
    <w:rsid w:val="00B6135A"/>
    <w:rsid w:val="00B649C3"/>
    <w:rsid w:val="00BA1BF3"/>
    <w:rsid w:val="00BB28BB"/>
    <w:rsid w:val="00BC7272"/>
    <w:rsid w:val="00C0418B"/>
    <w:rsid w:val="00C210D3"/>
    <w:rsid w:val="00C25678"/>
    <w:rsid w:val="00C6081F"/>
    <w:rsid w:val="00C67B95"/>
    <w:rsid w:val="00CA048E"/>
    <w:rsid w:val="00CA7145"/>
    <w:rsid w:val="00CB659C"/>
    <w:rsid w:val="00CE4731"/>
    <w:rsid w:val="00CF10A9"/>
    <w:rsid w:val="00D003C7"/>
    <w:rsid w:val="00D31C88"/>
    <w:rsid w:val="00D6592D"/>
    <w:rsid w:val="00DC0CDB"/>
    <w:rsid w:val="00E2282E"/>
    <w:rsid w:val="00E25C30"/>
    <w:rsid w:val="00E366EC"/>
    <w:rsid w:val="00E37726"/>
    <w:rsid w:val="00E6497A"/>
    <w:rsid w:val="00EC66F9"/>
    <w:rsid w:val="00EF4C7A"/>
    <w:rsid w:val="00F0325D"/>
    <w:rsid w:val="00F240C7"/>
    <w:rsid w:val="00F27632"/>
    <w:rsid w:val="00F44E5E"/>
    <w:rsid w:val="00F51A42"/>
    <w:rsid w:val="00F729FB"/>
    <w:rsid w:val="00F77EF2"/>
    <w:rsid w:val="00F85167"/>
    <w:rsid w:val="00FA17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A4F9547"/>
  <w15:chartTrackingRefBased/>
  <w15:docId w15:val="{830D8EBC-7689-4947-807B-30780860E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7B34"/>
    <w:rPr>
      <w:color w:val="0563C1" w:themeColor="hyperlink"/>
      <w:u w:val="single"/>
    </w:rPr>
  </w:style>
  <w:style w:type="character" w:customStyle="1" w:styleId="UnresolvedMention1">
    <w:name w:val="Unresolved Mention1"/>
    <w:basedOn w:val="DefaultParagraphFont"/>
    <w:uiPriority w:val="99"/>
    <w:semiHidden/>
    <w:unhideWhenUsed/>
    <w:rsid w:val="00967B34"/>
    <w:rPr>
      <w:color w:val="605E5C"/>
      <w:shd w:val="clear" w:color="auto" w:fill="E1DFDD"/>
    </w:rPr>
  </w:style>
  <w:style w:type="paragraph" w:styleId="ListParagraph">
    <w:name w:val="List Paragraph"/>
    <w:basedOn w:val="Normal"/>
    <w:uiPriority w:val="34"/>
    <w:qFormat/>
    <w:rsid w:val="00967B34"/>
    <w:pPr>
      <w:ind w:left="720"/>
      <w:contextualSpacing/>
    </w:pPr>
  </w:style>
  <w:style w:type="character" w:styleId="FollowedHyperlink">
    <w:name w:val="FollowedHyperlink"/>
    <w:basedOn w:val="DefaultParagraphFont"/>
    <w:uiPriority w:val="99"/>
    <w:semiHidden/>
    <w:unhideWhenUsed/>
    <w:rsid w:val="00C67B95"/>
    <w:rPr>
      <w:color w:val="954F72" w:themeColor="followedHyperlink"/>
      <w:u w:val="single"/>
    </w:rPr>
  </w:style>
  <w:style w:type="paragraph" w:styleId="Header">
    <w:name w:val="header"/>
    <w:basedOn w:val="Normal"/>
    <w:link w:val="HeaderChar"/>
    <w:uiPriority w:val="99"/>
    <w:unhideWhenUsed/>
    <w:rsid w:val="00F44E5E"/>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4E5E"/>
  </w:style>
  <w:style w:type="paragraph" w:styleId="Footer">
    <w:name w:val="footer"/>
    <w:basedOn w:val="Normal"/>
    <w:link w:val="FooterChar"/>
    <w:uiPriority w:val="99"/>
    <w:unhideWhenUsed/>
    <w:rsid w:val="00F44E5E"/>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4E5E"/>
  </w:style>
  <w:style w:type="character" w:customStyle="1" w:styleId="UnresolvedMention2">
    <w:name w:val="Unresolved Mention2"/>
    <w:basedOn w:val="DefaultParagraphFont"/>
    <w:uiPriority w:val="99"/>
    <w:semiHidden/>
    <w:unhideWhenUsed/>
    <w:rsid w:val="00E25C30"/>
    <w:rPr>
      <w:color w:val="605E5C"/>
      <w:shd w:val="clear" w:color="auto" w:fill="E1DFDD"/>
    </w:rPr>
  </w:style>
  <w:style w:type="paragraph" w:customStyle="1" w:styleId="Default">
    <w:name w:val="Default"/>
    <w:rsid w:val="00AB6B9F"/>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araday.ac.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faraday.ac.uk/fuse-2022/"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brett@ucl.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544D2210C47DE4FB62F31729D5CAB43" ma:contentTypeVersion="13" ma:contentTypeDescription="Create a new document." ma:contentTypeScope="" ma:versionID="a51f50e665e15816cd516c6c27cef1e8">
  <xsd:schema xmlns:xsd="http://www.w3.org/2001/XMLSchema" xmlns:xs="http://www.w3.org/2001/XMLSchema" xmlns:p="http://schemas.microsoft.com/office/2006/metadata/properties" xmlns:ns2="63fd46d7-a338-4212-ac43-736e4e6649a9" xmlns:ns3="406239e1-2774-4099-8323-54482c278d1a" targetNamespace="http://schemas.microsoft.com/office/2006/metadata/properties" ma:root="true" ma:fieldsID="801868caa1c571ae33ddff49203cca1e" ns2:_="" ns3:_="">
    <xsd:import namespace="63fd46d7-a338-4212-ac43-736e4e6649a9"/>
    <xsd:import namespace="406239e1-2774-4099-8323-54482c278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fd46d7-a338-4212-ac43-736e4e6649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6239e1-2774-4099-8323-54482c278d1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2E0974-AF37-4363-A166-43A14B338B31}">
  <ds:schemaRefs>
    <ds:schemaRef ds:uri="http://schemas.openxmlformats.org/officeDocument/2006/bibliography"/>
  </ds:schemaRefs>
</ds:datastoreItem>
</file>

<file path=customXml/itemProps2.xml><?xml version="1.0" encoding="utf-8"?>
<ds:datastoreItem xmlns:ds="http://schemas.openxmlformats.org/officeDocument/2006/customXml" ds:itemID="{B131C39A-F84B-4879-838D-C72B94A38564}">
  <ds:schemaRefs>
    <ds:schemaRef ds:uri="http://schemas.microsoft.com/sharepoint/v3/contenttype/forms"/>
  </ds:schemaRefs>
</ds:datastoreItem>
</file>

<file path=customXml/itemProps3.xml><?xml version="1.0" encoding="utf-8"?>
<ds:datastoreItem xmlns:ds="http://schemas.openxmlformats.org/officeDocument/2006/customXml" ds:itemID="{8E9C2203-5CEC-4BFC-8E00-205A2B60B39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5D753E2-D133-4366-AA06-3C3C11AD37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fd46d7-a338-4212-ac43-736e4e6649a9"/>
    <ds:schemaRef ds:uri="406239e1-2774-4099-8323-54482c278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02</Words>
  <Characters>3438</Characters>
  <Application>Microsoft Office Word</Application>
  <DocSecurity>4</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 Long</dc:creator>
  <cp:keywords/>
  <dc:description/>
  <cp:lastModifiedBy>Sophia Constantinou</cp:lastModifiedBy>
  <cp:revision>2</cp:revision>
  <dcterms:created xsi:type="dcterms:W3CDTF">2022-03-09T17:25:00Z</dcterms:created>
  <dcterms:modified xsi:type="dcterms:W3CDTF">2022-03-09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44D2210C47DE4FB62F31729D5CAB43</vt:lpwstr>
  </property>
</Properties>
</file>